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581961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819610-e8d5-11eb-8cb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2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uQ3DQAwTsoD235IbKCTPToo0AajCduNzQUh8pKv5eVCP+ldVDTS67sOrfp9//9X0TDcRC0TVIcUroQmH0D7keOwbB2wHryHeagfPrRaGFG7wJ0k/z4K+to3k5ds+hP3e9I01QYoH+dx4ROQx7Ze2a9mvpxiRifUdBcPpwJE654+FjfRwpbH/WNFlPNaa96tQjGFbI2bBf6yt5GTaj0mO/SL6Wjrz7QU/oz1q4SLz/AqG3hMQpV7QY/qM/Tm15v3ijAHNg8r9N7LdiYacE+dXnMHLwzMm9h+0Lv2pxpHzZwrlPc/q2M/jhMjNUrdW9odH6tl0K/tNM1CoR5qF/SttdYUhfyv3g2vMKHwbeMqaFMYs8Ueg77TeuB/I1wpwrsez77tvm4RsDr3Qaf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oh, I never would have thought to try tha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819610-e8d5-11eb-8cb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2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5819610-e8d5-11eb-8cb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5819610-e8d5-11eb-8cb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5819610</dc:title>
  <dc:creator/>
  <cp:keywords/>
  <dcterms:created xsi:type="dcterms:W3CDTF">2026-05-07T00:42:03Z</dcterms:created>
  <dcterms:modified xsi:type="dcterms:W3CDTF">2026-05-07T00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